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67A29" w14:textId="77777777" w:rsidR="00606F3B" w:rsidRDefault="00650AC6">
      <w:pPr>
        <w:pStyle w:val="Title"/>
      </w:pPr>
      <w:r>
        <w:t>Feedback for Project Number 30</w:t>
      </w:r>
    </w:p>
    <w:p w14:paraId="32D67A2A" w14:textId="77777777" w:rsidR="00606F3B" w:rsidRDefault="00650AC6">
      <w:pPr>
        <w:pStyle w:val="Heading2"/>
      </w:pPr>
      <w:bookmarkStart w:id="0" w:name="instructions"/>
      <w:r>
        <w:t>Instructions</w:t>
      </w:r>
      <w:bookmarkEnd w:id="0"/>
    </w:p>
    <w:p w14:paraId="32D67A2B" w14:textId="77777777" w:rsidR="00606F3B" w:rsidRDefault="00650AC6">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2D67A2C" w14:textId="77777777" w:rsidR="00606F3B" w:rsidRDefault="00650AC6">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32D67A2D" w14:textId="77777777" w:rsidR="00606F3B" w:rsidRDefault="00650AC6">
      <w:pPr>
        <w:pStyle w:val="Heading2"/>
      </w:pPr>
      <w:bookmarkStart w:id="1" w:name="feedback-below"/>
      <w:r>
        <w:t>Feedback Below</w:t>
      </w:r>
      <w:bookmarkEnd w:id="1"/>
    </w:p>
    <w:p w14:paraId="32D67A2E" w14:textId="77777777" w:rsidR="00606F3B" w:rsidRDefault="00650AC6">
      <w:pPr>
        <w:pStyle w:val="FirstParagraph"/>
      </w:pPr>
      <w:r>
        <w:rPr>
          <w:b/>
        </w:rPr>
        <w:t>What did you first notice about this project?</w:t>
      </w:r>
    </w:p>
    <w:p w14:paraId="32D67A2F" w14:textId="77777777" w:rsidR="00606F3B" w:rsidRDefault="00650AC6">
      <w:pPr>
        <w:pStyle w:val="BodyText"/>
      </w:pPr>
      <w:r>
        <w:t>I noticed the subject of the project, and I think this was a great choice! Sadly it is very timely and very much in the news. This topic deserves much thoughtful study, which yo</w:t>
      </w:r>
      <w:r>
        <w:t>u have provided here.</w:t>
      </w:r>
    </w:p>
    <w:p w14:paraId="32D67A30" w14:textId="77777777" w:rsidR="00606F3B" w:rsidRDefault="00650AC6">
      <w:pPr>
        <w:pStyle w:val="BodyText"/>
      </w:pPr>
      <w:r>
        <w:rPr>
          <w:b/>
        </w:rPr>
        <w:t>What was this project’s main story?</w:t>
      </w:r>
    </w:p>
    <w:p w14:paraId="32D67A31" w14:textId="77777777" w:rsidR="00606F3B" w:rsidRDefault="00650AC6">
      <w:pPr>
        <w:pStyle w:val="BodyText"/>
      </w:pPr>
      <w:r>
        <w:t>This project examines data regarding police shootings in the US; what factors are present in these shootings, like whether the suspect was holding a gun or some other type of weapon, on the attack o</w:t>
      </w:r>
      <w:r>
        <w:t>r fleeing, the race of the officer and the victim, etc.</w:t>
      </w:r>
    </w:p>
    <w:p w14:paraId="32D67A32" w14:textId="77777777" w:rsidR="00606F3B" w:rsidRDefault="00650AC6">
      <w:pPr>
        <w:pStyle w:val="BodyText"/>
      </w:pPr>
      <w:r>
        <w:rPr>
          <w:b/>
        </w:rPr>
        <w:t>What were some areas of improvement?</w:t>
      </w:r>
    </w:p>
    <w:p w14:paraId="32D67A33" w14:textId="77777777" w:rsidR="00606F3B" w:rsidRDefault="00650AC6">
      <w:pPr>
        <w:pStyle w:val="BodyText"/>
      </w:pPr>
      <w:r>
        <w:t>Firstly, I believe the project was supposed to have some ability for the user to interact with the data. I could not find an interactive chart. If there was one, I</w:t>
      </w:r>
      <w:r>
        <w:t xml:space="preserve"> apologize. For me, this is not very important because otherwise the charts were so great.</w:t>
      </w:r>
    </w:p>
    <w:p w14:paraId="32D67A34" w14:textId="77777777" w:rsidR="00606F3B" w:rsidRDefault="00650AC6">
      <w:pPr>
        <w:pStyle w:val="BodyText"/>
      </w:pPr>
      <w:r>
        <w:t xml:space="preserve">I might have left off the 2020 data since it was a partial year and I would forget that sometimes when trying to interpret a chart. “Wow, use of body cameras really </w:t>
      </w:r>
      <w:r>
        <w:t>dropped off in 2020! Wait, that is because it is not all 2020 data.”</w:t>
      </w:r>
    </w:p>
    <w:p w14:paraId="32D67A35" w14:textId="77777777" w:rsidR="00606F3B" w:rsidRDefault="00650AC6">
      <w:pPr>
        <w:pStyle w:val="BodyText"/>
      </w:pPr>
      <w:r>
        <w:lastRenderedPageBreak/>
        <w:t xml:space="preserve">Here are some specific things that may have helped some of the charts. I realize this is a </w:t>
      </w:r>
      <w:r>
        <w:rPr>
          <w:b/>
        </w:rPr>
        <w:t>lot</w:t>
      </w:r>
      <w:r>
        <w:t xml:space="preserve"> of feedback. I hope you do not feel that I am criticizing; I do a lot of charts for work and</w:t>
      </w:r>
      <w:r>
        <w:t xml:space="preserve"> know what standards we use for type of chart, color, and so on.</w:t>
      </w:r>
    </w:p>
    <w:p w14:paraId="32D67A36" w14:textId="77777777" w:rsidR="00606F3B" w:rsidRDefault="00650AC6">
      <w:pPr>
        <w:pStyle w:val="BodyText"/>
      </w:pPr>
      <w:r>
        <w:rPr>
          <w:b/>
        </w:rPr>
        <w:t>Count of Shootings in the USA by Year (bar chart)</w:t>
      </w:r>
      <w:r>
        <w:t xml:space="preserve"> Normally, gradations of color from light to dark mean some change in volume. I don’t think that is the case for this chart, and I would have </w:t>
      </w:r>
      <w:r>
        <w:t>made all of the bars the same color of green.</w:t>
      </w:r>
    </w:p>
    <w:p w14:paraId="32D67A37" w14:textId="77777777" w:rsidR="00606F3B" w:rsidRDefault="00650AC6">
      <w:pPr>
        <w:pStyle w:val="BodyText"/>
      </w:pPr>
      <w:r>
        <w:rPr>
          <w:b/>
        </w:rPr>
        <w:t>Count of Deaths by Police in the USA by Month (bar chart)</w:t>
      </w:r>
    </w:p>
    <w:p w14:paraId="32D67A38" w14:textId="77777777" w:rsidR="00606F3B" w:rsidRDefault="00650AC6">
      <w:pPr>
        <w:pStyle w:val="BodyText"/>
      </w:pPr>
      <w:r>
        <w:t>Likewise, the colors do not seem to help the user understand the chart (maybe actually distracting) and I would have made them all the same color. Also,</w:t>
      </w:r>
      <w:r>
        <w:t xml:space="preserve"> no legend needed. Was there a way to spell out the months (“Jan” rather than “1”)?</w:t>
      </w:r>
    </w:p>
    <w:p w14:paraId="32D67A39" w14:textId="77777777" w:rsidR="00606F3B" w:rsidRDefault="00650AC6">
      <w:pPr>
        <w:pStyle w:val="BodyText"/>
      </w:pPr>
      <w:r>
        <w:rPr>
          <w:b/>
        </w:rPr>
        <w:t>Plot of Races (bar chart)</w:t>
      </w:r>
    </w:p>
    <w:p w14:paraId="32D67A3A" w14:textId="77777777" w:rsidR="00606F3B" w:rsidRDefault="00650AC6">
      <w:pPr>
        <w:pStyle w:val="BodyText"/>
      </w:pPr>
      <w:r>
        <w:t>I think this would have been better as a pie chart. I think the information you wanted to convey is the proportion of each race that were shot, an</w:t>
      </w:r>
      <w:r>
        <w:t>d this is difficult to tell from a bar chart. Was there a way to have the percents as a label?</w:t>
      </w:r>
    </w:p>
    <w:p w14:paraId="32D67A3B" w14:textId="77777777" w:rsidR="00606F3B" w:rsidRDefault="00650AC6">
      <w:pPr>
        <w:pStyle w:val="BodyText"/>
      </w:pPr>
      <w:r>
        <w:rPr>
          <w:b/>
        </w:rPr>
        <w:t>Top States for Police Shootings (bar chart)</w:t>
      </w:r>
    </w:p>
    <w:p w14:paraId="32D67A3C" w14:textId="77777777" w:rsidR="00606F3B" w:rsidRDefault="00650AC6">
      <w:pPr>
        <w:pStyle w:val="BodyText"/>
      </w:pPr>
      <w:r>
        <w:t>I would have sorted the chart from highest to lowest state. Not all of the labels showed up in the x axis and you cou</w:t>
      </w:r>
      <w:r>
        <w:t>ld only tell what state it was by hovering the mouse over the bar.</w:t>
      </w:r>
    </w:p>
    <w:p w14:paraId="32D67A3D" w14:textId="77777777" w:rsidR="00606F3B" w:rsidRDefault="00650AC6">
      <w:pPr>
        <w:pStyle w:val="BodyText"/>
      </w:pPr>
      <w:r>
        <w:rPr>
          <w:b/>
        </w:rPr>
        <w:t>Races killed in CA and TX (bar chart)</w:t>
      </w:r>
    </w:p>
    <w:p w14:paraId="32D67A3E" w14:textId="77777777" w:rsidR="00606F3B" w:rsidRDefault="00650AC6">
      <w:pPr>
        <w:pStyle w:val="BodyText"/>
      </w:pPr>
      <w:r>
        <w:t>I would have made this a “stacked bar” chart to show the proportions of each race/ethnicity all in one bar for each state. This would have made it easi</w:t>
      </w:r>
      <w:r>
        <w:t>er to compare the two states.</w:t>
      </w:r>
    </w:p>
    <w:p w14:paraId="32D67A3F" w14:textId="77777777" w:rsidR="00606F3B" w:rsidRDefault="00650AC6">
      <w:pPr>
        <w:pStyle w:val="BodyText"/>
      </w:pPr>
      <w:r>
        <w:rPr>
          <w:b/>
        </w:rPr>
        <w:t>Signs of Mental Illness (bar chart)</w:t>
      </w:r>
    </w:p>
    <w:p w14:paraId="32D67A40" w14:textId="77777777" w:rsidR="00606F3B" w:rsidRDefault="00650AC6">
      <w:pPr>
        <w:pStyle w:val="BodyText"/>
      </w:pPr>
      <w:r>
        <w:t>This might have been better as a pie chart.</w:t>
      </w:r>
    </w:p>
    <w:p w14:paraId="32D67A41" w14:textId="77777777" w:rsidR="00606F3B" w:rsidRDefault="00650AC6">
      <w:pPr>
        <w:pStyle w:val="BodyText"/>
      </w:pPr>
      <w:r>
        <w:t>The last piece of feedback is that there were quite a few typos. I understand you are an international student, and I think your English is awesom</w:t>
      </w:r>
      <w:r>
        <w:t>e!! I would just say to maybe use a spell checker that might catch some of the spelling issues.</w:t>
      </w:r>
    </w:p>
    <w:p w14:paraId="32D67A42" w14:textId="77777777" w:rsidR="00606F3B" w:rsidRDefault="00650AC6">
      <w:pPr>
        <w:pStyle w:val="BodyText"/>
      </w:pPr>
      <w:r>
        <w:rPr>
          <w:b/>
        </w:rPr>
        <w:t>What elements would you add to this project?</w:t>
      </w:r>
    </w:p>
    <w:p w14:paraId="32D67A43" w14:textId="77777777" w:rsidR="00606F3B" w:rsidRDefault="00650AC6">
      <w:pPr>
        <w:pStyle w:val="BodyText"/>
      </w:pPr>
      <w:r>
        <w:t>For the comparisons by state, it might have helped to have a calculation of counts divided by population. Otherwise</w:t>
      </w:r>
      <w:r>
        <w:t>, this is a very complete and well thought out collection of charts and I wouldn’t add anything.</w:t>
      </w:r>
    </w:p>
    <w:p w14:paraId="32D67A44" w14:textId="77777777" w:rsidR="00606F3B" w:rsidRDefault="00650AC6">
      <w:pPr>
        <w:pStyle w:val="BodyText"/>
      </w:pPr>
      <w:r>
        <w:rPr>
          <w:b/>
        </w:rPr>
        <w:t>What were some successful elements of this project?</w:t>
      </w:r>
    </w:p>
    <w:p w14:paraId="32D67A45" w14:textId="77777777" w:rsidR="00606F3B" w:rsidRDefault="00650AC6">
      <w:pPr>
        <w:pStyle w:val="BodyText"/>
      </w:pPr>
      <w:r>
        <w:t xml:space="preserve">I thought the “use of body camera each year” </w:t>
      </w:r>
      <w:r>
        <w:t>was very impactful. As with George Floyd and other cases, the body camera footage has become more and more important in prosecuting cases of police misconduct/wrongful death, and as a result it looks like police are more reluctant to use it. The one with t</w:t>
      </w:r>
      <w:r>
        <w:t>he city data was also very interesting!</w:t>
      </w:r>
    </w:p>
    <w:p w14:paraId="32D67A46" w14:textId="77777777" w:rsidR="00606F3B" w:rsidRDefault="00650AC6">
      <w:pPr>
        <w:pStyle w:val="BodyText"/>
      </w:pPr>
      <w:r>
        <w:lastRenderedPageBreak/>
        <w:t>I also thought you told the story very well. Anyone who read your analysis would understand the major factors in police shootings.</w:t>
      </w:r>
    </w:p>
    <w:p w14:paraId="32D67A47" w14:textId="77777777" w:rsidR="00606F3B" w:rsidRDefault="00650AC6">
      <w:pPr>
        <w:pStyle w:val="BodyText"/>
      </w:pPr>
      <w:r>
        <w:rPr>
          <w:b/>
        </w:rPr>
        <w:t>Any other thoughts you would like to convey to your peer?</w:t>
      </w:r>
    </w:p>
    <w:p w14:paraId="32D67A48" w14:textId="77777777" w:rsidR="00606F3B" w:rsidRDefault="00650AC6">
      <w:pPr>
        <w:pStyle w:val="BodyText"/>
      </w:pPr>
      <w:r>
        <w:t>I can tell you put a lot of</w:t>
      </w:r>
      <w:r>
        <w:t xml:space="preserve"> thought and care into this project, and it was great! I hope you enjoyed doing it!</w:t>
      </w:r>
    </w:p>
    <w:sectPr w:rsidR="00606F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67A4D" w14:textId="77777777" w:rsidR="00000000" w:rsidRDefault="00650AC6">
      <w:pPr>
        <w:spacing w:after="0"/>
      </w:pPr>
      <w:r>
        <w:separator/>
      </w:r>
    </w:p>
  </w:endnote>
  <w:endnote w:type="continuationSeparator" w:id="0">
    <w:p w14:paraId="32D67A4F" w14:textId="77777777" w:rsidR="00000000" w:rsidRDefault="00650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67A49" w14:textId="77777777" w:rsidR="00606F3B" w:rsidRDefault="00650AC6">
      <w:r>
        <w:separator/>
      </w:r>
    </w:p>
  </w:footnote>
  <w:footnote w:type="continuationSeparator" w:id="0">
    <w:p w14:paraId="32D67A4A" w14:textId="77777777" w:rsidR="00606F3B" w:rsidRDefault="00650A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2301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322"/>
    <w:rsid w:val="004E29B3"/>
    <w:rsid w:val="00590D07"/>
    <w:rsid w:val="00606F3B"/>
    <w:rsid w:val="00650AC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67A29"/>
  <w15:docId w15:val="{63C47087-C8C1-4C6D-9BBC-FFBA505F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74</Words>
  <Characters>4412</Characters>
  <Application>Microsoft Office Word</Application>
  <DocSecurity>0</DocSecurity>
  <Lines>36</Lines>
  <Paragraphs>10</Paragraphs>
  <ScaleCrop>false</ScaleCrop>
  <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0</dc:title>
  <dc:creator>Kathy Keevan</dc:creator>
  <cp:keywords/>
  <cp:lastModifiedBy>Kathy Keevan</cp:lastModifiedBy>
  <cp:revision>3</cp:revision>
  <dcterms:created xsi:type="dcterms:W3CDTF">2021-05-12T02:52:00Z</dcterms:created>
  <dcterms:modified xsi:type="dcterms:W3CDTF">2021-05-1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